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866E5" w14:textId="63EC94F1" w:rsidR="00474F6F" w:rsidRDefault="001135B6" w:rsidP="00474F6F">
      <w:pPr>
        <w:pStyle w:val="1"/>
        <w:spacing w:before="0" w:after="120" w:line="240" w:lineRule="auto"/>
        <w:jc w:val="center"/>
      </w:pPr>
      <w:r>
        <w:t xml:space="preserve">02. </w:t>
      </w:r>
      <w:r w:rsidR="00474F6F">
        <w:t>Re-Volt</w:t>
      </w:r>
    </w:p>
    <w:p w14:paraId="0A921E97" w14:textId="08FAE91E" w:rsidR="001135B6" w:rsidRPr="001135B6" w:rsidRDefault="001135B6" w:rsidP="001135B6">
      <w:pPr>
        <w:jc w:val="center"/>
      </w:pPr>
      <w:r>
        <w:rPr>
          <w:noProof/>
        </w:rPr>
        <w:drawing>
          <wp:inline distT="0" distB="0" distL="0" distR="0" wp14:anchorId="4F7A97DE" wp14:editId="3882BCB8">
            <wp:extent cx="3519170" cy="933287"/>
            <wp:effectExtent l="0" t="0" r="5080" b="635"/>
            <wp:docPr id="1514325713" name="Картина 2" descr="Re-Volt is finally available for purchase on GOG again (after 8 years) |  Famiboar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-Volt is finally available for purchase on GOG again (after 8 years) |  Famiboards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855" t="32283" r="9167" b="33333"/>
                    <a:stretch/>
                  </pic:blipFill>
                  <pic:spPr bwMode="auto">
                    <a:xfrm>
                      <a:off x="0" y="0"/>
                      <a:ext cx="3519487" cy="9333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D01D63" w14:textId="6A5D60C1" w:rsidR="00474F6F" w:rsidRDefault="00474F6F" w:rsidP="00474F6F">
      <w:pPr>
        <w:jc w:val="both"/>
      </w:pPr>
      <w:r>
        <w:t xml:space="preserve">You will be given an integer </w:t>
      </w:r>
      <w:r w:rsidR="00C4419A" w:rsidRPr="006347F5">
        <w:t xml:space="preserve">N </w:t>
      </w:r>
      <w:r>
        <w:t xml:space="preserve">for the size of the </w:t>
      </w:r>
      <w:r w:rsidR="00B5306F">
        <w:t xml:space="preserve">square </w:t>
      </w:r>
      <w:r>
        <w:t>matrix</w:t>
      </w:r>
      <w:r w:rsidR="00D2457B">
        <w:t xml:space="preserve"> and </w:t>
      </w:r>
      <w:r w:rsidR="00501815" w:rsidRPr="006347F5">
        <w:t xml:space="preserve">then </w:t>
      </w:r>
      <w:r w:rsidR="00D2457B">
        <w:t xml:space="preserve">an integer for the count of </w:t>
      </w:r>
      <w:r w:rsidR="00C03C6B">
        <w:t>commands</w:t>
      </w:r>
      <w:r>
        <w:t xml:space="preserve">. On the next </w:t>
      </w:r>
      <w:r w:rsidRPr="00C56E02">
        <w:rPr>
          <w:b/>
        </w:rPr>
        <w:t>n</w:t>
      </w:r>
      <w:r>
        <w:t xml:space="preserve"> lines, you will receive the rows of t</w:t>
      </w:r>
      <w:r w:rsidR="000B27D0">
        <w:t xml:space="preserve">he matrix. The </w:t>
      </w:r>
      <w:r w:rsidR="00B5306F">
        <w:t>player</w:t>
      </w:r>
      <w:r w:rsidR="000B27D0">
        <w:t xml:space="preserve"> starts </w:t>
      </w:r>
      <w:r>
        <w:t xml:space="preserve">at </w:t>
      </w:r>
      <w:r w:rsidR="000B27D0">
        <w:t xml:space="preserve">a random position (the player is marked with </w:t>
      </w:r>
      <w:r w:rsidR="000B27D0" w:rsidRPr="001D527E">
        <w:rPr>
          <w:rFonts w:ascii="Consolas" w:hAnsi="Consolas"/>
          <w:b/>
        </w:rPr>
        <w:t>"f</w:t>
      </w:r>
      <w:r w:rsidR="000B27D0">
        <w:rPr>
          <w:rFonts w:ascii="Consolas" w:hAnsi="Consolas"/>
          <w:b/>
        </w:rPr>
        <w:t>"</w:t>
      </w:r>
      <w:r w:rsidR="000B27D0" w:rsidRPr="000B27D0">
        <w:rPr>
          <w:rFonts w:ascii="Consolas" w:hAnsi="Consolas"/>
        </w:rPr>
        <w:t>)</w:t>
      </w:r>
      <w:r>
        <w:rPr>
          <w:lang w:val="bg-BG"/>
        </w:rPr>
        <w:t xml:space="preserve"> </w:t>
      </w:r>
      <w:r>
        <w:rPr>
          <w:lang w:val="en-GB"/>
        </w:rPr>
        <w:t xml:space="preserve">and </w:t>
      </w:r>
      <w:r>
        <w:rPr>
          <w:b/>
        </w:rPr>
        <w:t>a</w:t>
      </w:r>
      <w:r w:rsidRPr="009A6175">
        <w:rPr>
          <w:b/>
        </w:rPr>
        <w:t>ll of the empty slots</w:t>
      </w:r>
      <w:r w:rsidR="000B27D0">
        <w:t xml:space="preserve"> will be filled with </w:t>
      </w:r>
      <w:r>
        <w:rPr>
          <w:rFonts w:ascii="Consolas" w:hAnsi="Consolas"/>
          <w:b/>
        </w:rPr>
        <w:t>"-</w:t>
      </w:r>
      <w:r w:rsidRPr="009A6175">
        <w:rPr>
          <w:rFonts w:ascii="Consolas" w:hAnsi="Consolas"/>
          <w:b/>
        </w:rPr>
        <w:t>"</w:t>
      </w:r>
      <w:r w:rsidR="000B27D0" w:rsidRPr="003157A4">
        <w:t xml:space="preserve"> (</w:t>
      </w:r>
      <w:r w:rsidR="000B27D0" w:rsidRPr="003157A4">
        <w:rPr>
          <w:b/>
        </w:rPr>
        <w:t>dash</w:t>
      </w:r>
      <w:r w:rsidR="000B27D0" w:rsidRPr="003157A4">
        <w:t>)</w:t>
      </w:r>
      <w:r>
        <w:t xml:space="preserve">. The goal is to reach the finish mark which will be marked with </w:t>
      </w:r>
      <w:r w:rsidR="008C2506">
        <w:t xml:space="preserve">an </w:t>
      </w:r>
      <w:r w:rsidRPr="00B5306F">
        <w:rPr>
          <w:rFonts w:ascii="Consolas" w:hAnsi="Consolas"/>
          <w:b/>
        </w:rPr>
        <w:t>"F"</w:t>
      </w:r>
      <w:r w:rsidRPr="000B27D0">
        <w:t>.</w:t>
      </w:r>
      <w:r w:rsidR="00A01AF0">
        <w:t xml:space="preserve"> On the field</w:t>
      </w:r>
      <w:r w:rsidR="008C2506">
        <w:t>,</w:t>
      </w:r>
      <w:r w:rsidR="00A01AF0">
        <w:t xml:space="preserve"> there can</w:t>
      </w:r>
      <w:r w:rsidR="000B27D0">
        <w:t xml:space="preserve"> also be bonuses and traps. Bonuses are marked with </w:t>
      </w:r>
      <w:r w:rsidR="000B27D0" w:rsidRPr="00B5306F">
        <w:rPr>
          <w:rFonts w:ascii="Consolas" w:hAnsi="Consolas"/>
          <w:b/>
        </w:rPr>
        <w:t>"B"</w:t>
      </w:r>
      <w:r w:rsidR="000B27D0">
        <w:t xml:space="preserve"> and traps are marked with </w:t>
      </w:r>
      <w:r w:rsidR="000B27D0" w:rsidRPr="00B5306F">
        <w:rPr>
          <w:rFonts w:ascii="Consolas" w:hAnsi="Consolas"/>
          <w:b/>
        </w:rPr>
        <w:t>"</w:t>
      </w:r>
      <w:r w:rsidR="00C370D1" w:rsidRPr="00B5306F">
        <w:rPr>
          <w:rFonts w:ascii="Consolas" w:hAnsi="Consolas"/>
          <w:b/>
        </w:rPr>
        <w:t>T"</w:t>
      </w:r>
      <w:r w:rsidR="00C370D1">
        <w:t>.</w:t>
      </w:r>
    </w:p>
    <w:p w14:paraId="0504094E" w14:textId="38563833" w:rsidR="00474F6F" w:rsidRPr="00501815" w:rsidRDefault="00474F6F" w:rsidP="00474F6F">
      <w:pPr>
        <w:jc w:val="both"/>
        <w:rPr>
          <w:lang w:val="bg-BG"/>
        </w:rPr>
      </w:pPr>
      <w:r>
        <w:t xml:space="preserve">Each turn you will be given commands </w:t>
      </w:r>
      <w:r w:rsidR="000B27D0">
        <w:t xml:space="preserve">for </w:t>
      </w:r>
      <w:r w:rsidR="000B27D0">
        <w:rPr>
          <w:b/>
        </w:rPr>
        <w:t xml:space="preserve">the </w:t>
      </w:r>
      <w:r w:rsidRPr="009A6175">
        <w:rPr>
          <w:b/>
        </w:rPr>
        <w:t>player’s movement</w:t>
      </w:r>
      <w:r>
        <w:rPr>
          <w:b/>
        </w:rPr>
        <w:t xml:space="preserve">. </w:t>
      </w:r>
      <w:r w:rsidR="000B27D0">
        <w:t>If the</w:t>
      </w:r>
      <w:r>
        <w:t xml:space="preserve"> player </w:t>
      </w:r>
      <w:r w:rsidRPr="008E68E5">
        <w:rPr>
          <w:b/>
        </w:rPr>
        <w:t>goes</w:t>
      </w:r>
      <w:r>
        <w:t xml:space="preserve"> </w:t>
      </w:r>
      <w:r w:rsidRPr="008E68E5">
        <w:rPr>
          <w:b/>
        </w:rPr>
        <w:t>out</w:t>
      </w:r>
      <w:r>
        <w:t xml:space="preserve"> of the matrix, he comes in from </w:t>
      </w:r>
      <w:r w:rsidRPr="008E68E5">
        <w:rPr>
          <w:b/>
        </w:rPr>
        <w:t>the other side</w:t>
      </w:r>
      <w:r>
        <w:t xml:space="preserve">. For example, if the player is on 0, 0 and the next command is left, he goes to the last spot </w:t>
      </w:r>
      <w:r w:rsidR="00D40B35">
        <w:t>on</w:t>
      </w:r>
      <w:r>
        <w:t xml:space="preserve"> the first row.</w:t>
      </w:r>
      <w:r w:rsidR="00501815">
        <w:t xml:space="preserve"> </w:t>
      </w:r>
    </w:p>
    <w:p w14:paraId="06E59A82" w14:textId="1CC400BD" w:rsidR="009E6DC9" w:rsidRDefault="009E6DC9" w:rsidP="00474F6F">
      <w:pPr>
        <w:jc w:val="both"/>
      </w:pPr>
      <w:r>
        <w:t>If the</w:t>
      </w:r>
      <w:r w:rsidR="00474F6F">
        <w:t xml:space="preserve"> player steps on </w:t>
      </w:r>
      <w:r w:rsidR="00D40B35">
        <w:t>a</w:t>
      </w:r>
      <w:r w:rsidR="00474F6F">
        <w:t xml:space="preserve"> </w:t>
      </w:r>
      <w:r w:rsidR="00D40B35" w:rsidRPr="00C4419A">
        <w:rPr>
          <w:b/>
        </w:rPr>
        <w:t>bonus</w:t>
      </w:r>
      <w:r w:rsidR="00D40B35">
        <w:t xml:space="preserve">, he should move </w:t>
      </w:r>
      <w:r w:rsidR="00B405EC">
        <w:t>another step</w:t>
      </w:r>
      <w:r w:rsidR="00ED0002">
        <w:t xml:space="preserve"> </w:t>
      </w:r>
      <w:r w:rsidR="00D40B35">
        <w:t xml:space="preserve">forward </w:t>
      </w:r>
      <w:r w:rsidR="00B405EC">
        <w:t>in the direction he is going.</w:t>
      </w:r>
      <w:r>
        <w:t xml:space="preserve"> If the player steps on a </w:t>
      </w:r>
      <w:r w:rsidRPr="00C4419A">
        <w:rPr>
          <w:b/>
        </w:rPr>
        <w:t>trap</w:t>
      </w:r>
      <w:r>
        <w:t xml:space="preserve">, he should move </w:t>
      </w:r>
      <w:r w:rsidR="00B405EC">
        <w:t>a step</w:t>
      </w:r>
      <w:r>
        <w:t xml:space="preserve"> backward.</w:t>
      </w:r>
    </w:p>
    <w:p w14:paraId="316514EE" w14:textId="30C161FE" w:rsidR="00474F6F" w:rsidRPr="009E6DC9" w:rsidRDefault="00474F6F" w:rsidP="00474F6F">
      <w:pPr>
        <w:jc w:val="both"/>
        <w:rPr>
          <w:lang w:val="bg-BG"/>
        </w:rPr>
      </w:pPr>
      <w:r>
        <w:t xml:space="preserve">When </w:t>
      </w:r>
      <w:r w:rsidR="009E6DC9">
        <w:t xml:space="preserve">the player </w:t>
      </w:r>
      <w:r w:rsidR="00C4419A" w:rsidRPr="00C4419A">
        <w:t>reaches</w:t>
      </w:r>
      <w:r w:rsidR="009E6DC9" w:rsidRPr="00C4419A">
        <w:t xml:space="preserve"> </w:t>
      </w:r>
      <w:r w:rsidR="009E6DC9">
        <w:t xml:space="preserve">the </w:t>
      </w:r>
      <w:r w:rsidR="009E6DC9" w:rsidRPr="009E6DC9">
        <w:rPr>
          <w:b/>
        </w:rPr>
        <w:t>finish mark</w:t>
      </w:r>
      <w:r w:rsidR="009E6DC9">
        <w:t xml:space="preserve"> or the </w:t>
      </w:r>
      <w:r w:rsidR="009E6DC9" w:rsidRPr="009E6DC9">
        <w:rPr>
          <w:b/>
        </w:rPr>
        <w:t xml:space="preserve">count of </w:t>
      </w:r>
      <w:r w:rsidR="00B5306F">
        <w:rPr>
          <w:b/>
        </w:rPr>
        <w:t xml:space="preserve">commands is </w:t>
      </w:r>
      <w:r w:rsidR="009E6DC9" w:rsidRPr="009E6DC9">
        <w:rPr>
          <w:b/>
        </w:rPr>
        <w:t>reached</w:t>
      </w:r>
      <w:r w:rsidR="00C4419A">
        <w:rPr>
          <w:b/>
        </w:rPr>
        <w:t>,</w:t>
      </w:r>
      <w:r w:rsidR="009E6DC9">
        <w:t xml:space="preserve"> the game ends.</w:t>
      </w:r>
    </w:p>
    <w:p w14:paraId="0DE0C363" w14:textId="77777777" w:rsidR="00474F6F" w:rsidRDefault="00474F6F" w:rsidP="00474F6F">
      <w:pPr>
        <w:pStyle w:val="3"/>
        <w:spacing w:before="0" w:after="0"/>
        <w:jc w:val="both"/>
        <w:rPr>
          <w:rFonts w:eastAsia="MS Mincho"/>
        </w:rPr>
      </w:pPr>
      <w:r w:rsidRPr="00AF66DD">
        <w:rPr>
          <w:rFonts w:eastAsia="MS Mincho"/>
        </w:rPr>
        <w:t>Input</w:t>
      </w:r>
    </w:p>
    <w:p w14:paraId="02B46025" w14:textId="77777777" w:rsidR="00474F6F" w:rsidRDefault="00474F6F" w:rsidP="00474F6F">
      <w:pPr>
        <w:pStyle w:val="a9"/>
        <w:numPr>
          <w:ilvl w:val="0"/>
          <w:numId w:val="1"/>
        </w:numPr>
        <w:spacing w:before="0" w:after="200"/>
        <w:jc w:val="both"/>
      </w:pPr>
      <w:r w:rsidRPr="00160D1D">
        <w:t xml:space="preserve">On the first line, you are given the integer N – </w:t>
      </w:r>
      <w:r w:rsidRPr="001F5B91">
        <w:t>the size of the square matrix</w:t>
      </w:r>
      <w:r>
        <w:t>.</w:t>
      </w:r>
    </w:p>
    <w:p w14:paraId="5CD9213D" w14:textId="77777777" w:rsidR="009E6DC9" w:rsidRDefault="009E6DC9" w:rsidP="00474F6F">
      <w:pPr>
        <w:pStyle w:val="a9"/>
        <w:numPr>
          <w:ilvl w:val="0"/>
          <w:numId w:val="1"/>
        </w:numPr>
        <w:spacing w:before="0" w:after="200"/>
        <w:jc w:val="both"/>
      </w:pPr>
      <w:r>
        <w:t xml:space="preserve">On the second you are given the count of </w:t>
      </w:r>
      <w:r w:rsidR="00B5306F">
        <w:t>commands</w:t>
      </w:r>
      <w:r>
        <w:t>.</w:t>
      </w:r>
    </w:p>
    <w:p w14:paraId="10DD0B0A" w14:textId="7A74CC0C" w:rsidR="00474F6F" w:rsidRDefault="00474F6F" w:rsidP="00474F6F">
      <w:pPr>
        <w:pStyle w:val="a9"/>
        <w:numPr>
          <w:ilvl w:val="0"/>
          <w:numId w:val="1"/>
        </w:numPr>
        <w:spacing w:before="0" w:after="200"/>
        <w:jc w:val="both"/>
      </w:pPr>
      <w:r w:rsidRPr="00160D1D">
        <w:t>The next N lines hold the values for every row</w:t>
      </w:r>
      <w:r>
        <w:t>.</w:t>
      </w:r>
    </w:p>
    <w:p w14:paraId="0AFD3C01" w14:textId="053B0F63" w:rsidR="00474F6F" w:rsidRDefault="00474F6F" w:rsidP="00474F6F">
      <w:pPr>
        <w:pStyle w:val="a9"/>
        <w:numPr>
          <w:ilvl w:val="0"/>
          <w:numId w:val="1"/>
        </w:numPr>
        <w:spacing w:before="0" w:after="200"/>
        <w:jc w:val="both"/>
      </w:pPr>
      <w:r>
        <w:t>On each of the next lines</w:t>
      </w:r>
      <w:r w:rsidR="008C2506">
        <w:t>,</w:t>
      </w:r>
      <w:r>
        <w:t xml:space="preserve"> you will get</w:t>
      </w:r>
      <w:r w:rsidR="009E6DC9">
        <w:t xml:space="preserve"> </w:t>
      </w:r>
      <w:r w:rsidR="00B5306F">
        <w:t>commands for movement directions</w:t>
      </w:r>
      <w:r w:rsidRPr="003C17E4">
        <w:rPr>
          <w:rFonts w:cstheme="minorHAnsi"/>
        </w:rPr>
        <w:t>.</w:t>
      </w:r>
    </w:p>
    <w:p w14:paraId="2FF39CC6" w14:textId="77777777" w:rsidR="00474F6F" w:rsidRDefault="00474F6F" w:rsidP="00474F6F">
      <w:pPr>
        <w:pStyle w:val="3"/>
        <w:spacing w:before="0" w:after="0"/>
        <w:jc w:val="both"/>
        <w:rPr>
          <w:rFonts w:eastAsia="MS Mincho"/>
          <w:lang w:eastAsia="ja-JP"/>
        </w:rPr>
      </w:pPr>
      <w:r w:rsidRPr="00AF66DD">
        <w:rPr>
          <w:rFonts w:eastAsia="MS Mincho"/>
          <w:lang w:eastAsia="ja-JP"/>
        </w:rPr>
        <w:t>Output</w:t>
      </w:r>
    </w:p>
    <w:p w14:paraId="2FD22A6D" w14:textId="77777777" w:rsidR="009E6DC9" w:rsidRDefault="009E6DC9" w:rsidP="009E6DC9">
      <w:pPr>
        <w:pStyle w:val="a9"/>
        <w:numPr>
          <w:ilvl w:val="0"/>
          <w:numId w:val="3"/>
        </w:numPr>
        <w:rPr>
          <w:lang w:eastAsia="ja-JP"/>
        </w:rPr>
      </w:pPr>
      <w:r>
        <w:rPr>
          <w:lang w:eastAsia="ja-JP"/>
        </w:rPr>
        <w:t xml:space="preserve">If the player reaches the finish mark, print: </w:t>
      </w:r>
    </w:p>
    <w:p w14:paraId="2CB270EA" w14:textId="77777777" w:rsidR="009E6DC9" w:rsidRPr="009E6DC9" w:rsidRDefault="009E6DC9" w:rsidP="009E6DC9">
      <w:pPr>
        <w:pStyle w:val="a9"/>
        <w:numPr>
          <w:ilvl w:val="1"/>
          <w:numId w:val="3"/>
        </w:numPr>
        <w:rPr>
          <w:rFonts w:ascii="Consolas" w:hAnsi="Consolas"/>
          <w:b/>
          <w:lang w:eastAsia="ja-JP"/>
        </w:rPr>
      </w:pPr>
      <w:r w:rsidRPr="009E6DC9">
        <w:rPr>
          <w:rFonts w:ascii="Consolas" w:hAnsi="Consolas"/>
          <w:b/>
          <w:lang w:eastAsia="ja-JP"/>
        </w:rPr>
        <w:t>"Player won</w:t>
      </w:r>
      <w:r>
        <w:rPr>
          <w:rFonts w:ascii="Consolas" w:hAnsi="Consolas"/>
          <w:b/>
          <w:lang w:eastAsia="ja-JP"/>
        </w:rPr>
        <w:t>!</w:t>
      </w:r>
      <w:r w:rsidRPr="009E6DC9">
        <w:rPr>
          <w:rFonts w:ascii="Consolas" w:hAnsi="Consolas"/>
          <w:b/>
          <w:lang w:eastAsia="ja-JP"/>
        </w:rPr>
        <w:t>"</w:t>
      </w:r>
    </w:p>
    <w:p w14:paraId="54A28844" w14:textId="77777777" w:rsidR="009E6DC9" w:rsidRDefault="009E6DC9" w:rsidP="009E6DC9">
      <w:pPr>
        <w:pStyle w:val="a9"/>
        <w:numPr>
          <w:ilvl w:val="0"/>
          <w:numId w:val="3"/>
        </w:numPr>
        <w:rPr>
          <w:lang w:eastAsia="ja-JP"/>
        </w:rPr>
      </w:pPr>
      <w:r>
        <w:rPr>
          <w:lang w:eastAsia="ja-JP"/>
        </w:rPr>
        <w:t xml:space="preserve">If the player reaches the </w:t>
      </w:r>
      <w:r w:rsidR="00C03C6B">
        <w:rPr>
          <w:lang w:eastAsia="ja-JP"/>
        </w:rPr>
        <w:t>commands</w:t>
      </w:r>
      <w:r>
        <w:rPr>
          <w:lang w:eastAsia="ja-JP"/>
        </w:rPr>
        <w:t xml:space="preserve"> count and hasn’t reached the finish mark print:</w:t>
      </w:r>
    </w:p>
    <w:p w14:paraId="7A526893" w14:textId="77777777" w:rsidR="009E6DC9" w:rsidRPr="009E6DC9" w:rsidRDefault="009E6DC9" w:rsidP="009E6DC9">
      <w:pPr>
        <w:pStyle w:val="a9"/>
        <w:numPr>
          <w:ilvl w:val="1"/>
          <w:numId w:val="3"/>
        </w:numPr>
        <w:rPr>
          <w:rFonts w:ascii="Consolas" w:hAnsi="Consolas"/>
          <w:b/>
          <w:lang w:eastAsia="ja-JP"/>
        </w:rPr>
      </w:pPr>
      <w:r w:rsidRPr="009E6DC9">
        <w:rPr>
          <w:rFonts w:ascii="Consolas" w:hAnsi="Consolas"/>
          <w:b/>
          <w:lang w:eastAsia="ja-JP"/>
        </w:rPr>
        <w:t>"Player lost!"</w:t>
      </w:r>
    </w:p>
    <w:p w14:paraId="4682C15E" w14:textId="7426DAD6" w:rsidR="00474F6F" w:rsidRDefault="008C2506" w:rsidP="00474F6F">
      <w:pPr>
        <w:pStyle w:val="a9"/>
        <w:numPr>
          <w:ilvl w:val="0"/>
          <w:numId w:val="1"/>
        </w:numPr>
        <w:spacing w:before="0" w:after="200"/>
        <w:rPr>
          <w:lang w:eastAsia="ja-JP"/>
        </w:rPr>
      </w:pPr>
      <w:r>
        <w:rPr>
          <w:lang w:eastAsia="ja-JP"/>
        </w:rPr>
        <w:t>At</w:t>
      </w:r>
      <w:r w:rsidR="00474F6F">
        <w:rPr>
          <w:lang w:eastAsia="ja-JP"/>
        </w:rPr>
        <w:t xml:space="preserve"> the end print the matrix.</w:t>
      </w:r>
    </w:p>
    <w:p w14:paraId="214117A1" w14:textId="77777777" w:rsidR="00474F6F" w:rsidRPr="00636764" w:rsidRDefault="00474F6F" w:rsidP="00474F6F">
      <w:pPr>
        <w:pStyle w:val="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Constraints</w:t>
      </w:r>
    </w:p>
    <w:p w14:paraId="59344537" w14:textId="77777777" w:rsidR="00474F6F" w:rsidRPr="00ED6371" w:rsidRDefault="00474F6F" w:rsidP="00474F6F">
      <w:pPr>
        <w:pStyle w:val="a9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The size of the matrix will be between </w:t>
      </w:r>
      <w:r w:rsidRPr="00D51C19">
        <w:rPr>
          <w:rFonts w:eastAsia="MS Mincho"/>
          <w:b/>
          <w:lang w:eastAsia="ja-JP"/>
        </w:rPr>
        <w:t>[</w:t>
      </w:r>
      <w:r>
        <w:rPr>
          <w:rFonts w:eastAsia="MS Mincho"/>
          <w:b/>
          <w:lang w:eastAsia="ja-JP"/>
        </w:rPr>
        <w:t>2</w:t>
      </w:r>
      <w:r w:rsidRPr="00D51C19">
        <w:rPr>
          <w:rFonts w:eastAsia="MS Mincho"/>
          <w:b/>
          <w:lang w:eastAsia="ja-JP"/>
        </w:rPr>
        <w:t>…</w:t>
      </w:r>
      <w:r>
        <w:rPr>
          <w:rFonts w:eastAsia="MS Mincho"/>
          <w:b/>
          <w:lang w:eastAsia="ja-JP"/>
        </w:rPr>
        <w:t>20</w:t>
      </w:r>
      <w:r w:rsidRPr="00D51C19">
        <w:rPr>
          <w:rFonts w:eastAsia="MS Mincho"/>
          <w:b/>
          <w:lang w:eastAsia="ja-JP"/>
        </w:rPr>
        <w:t>].</w:t>
      </w:r>
    </w:p>
    <w:p w14:paraId="455044FE" w14:textId="77777777" w:rsidR="00474F6F" w:rsidRDefault="00474F6F" w:rsidP="00474F6F">
      <w:pPr>
        <w:pStyle w:val="a9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The players will always be indicated with </w:t>
      </w:r>
      <w:r w:rsidRPr="006347F5">
        <w:rPr>
          <w:rFonts w:cstheme="minorHAnsi"/>
          <w:b/>
        </w:rPr>
        <w:t>"</w:t>
      </w:r>
      <w:r w:rsidRPr="008A0CEB">
        <w:rPr>
          <w:rFonts w:ascii="Consolas" w:hAnsi="Consolas"/>
          <w:b/>
        </w:rPr>
        <w:t>f</w:t>
      </w:r>
      <w:r w:rsidRPr="006347F5">
        <w:rPr>
          <w:rFonts w:cstheme="minorHAnsi"/>
          <w:b/>
        </w:rPr>
        <w:t>"</w:t>
      </w:r>
      <w:r w:rsidR="009E6DC9">
        <w:rPr>
          <w:rFonts w:ascii="Consolas" w:hAnsi="Consolas"/>
          <w:b/>
        </w:rPr>
        <w:t>.</w:t>
      </w:r>
    </w:p>
    <w:p w14:paraId="3373A156" w14:textId="77777777" w:rsidR="00474F6F" w:rsidRDefault="009E6DC9" w:rsidP="00474F6F">
      <w:pPr>
        <w:pStyle w:val="a9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If the player steps on the finish mark </w:t>
      </w:r>
      <w:r w:rsidRPr="00C4419A">
        <w:rPr>
          <w:rFonts w:eastAsia="MS Mincho"/>
          <w:b/>
          <w:lang w:eastAsia="ja-JP"/>
        </w:rPr>
        <w:t>at the same time</w:t>
      </w:r>
      <w:r w:rsidRPr="00C4419A">
        <w:rPr>
          <w:rFonts w:eastAsia="MS Mincho"/>
          <w:lang w:eastAsia="ja-JP"/>
        </w:rPr>
        <w:t xml:space="preserve"> </w:t>
      </w:r>
      <w:r>
        <w:rPr>
          <w:rFonts w:eastAsia="MS Mincho"/>
          <w:lang w:eastAsia="ja-JP"/>
        </w:rPr>
        <w:t>as his</w:t>
      </w:r>
      <w:r w:rsidR="00C03C6B">
        <w:rPr>
          <w:rFonts w:eastAsia="MS Mincho"/>
          <w:lang w:eastAsia="ja-JP"/>
        </w:rPr>
        <w:t xml:space="preserve"> last command</w:t>
      </w:r>
      <w:r>
        <w:rPr>
          <w:rFonts w:eastAsia="MS Mincho"/>
          <w:lang w:eastAsia="ja-JP"/>
        </w:rPr>
        <w:t xml:space="preserve">, he </w:t>
      </w:r>
      <w:r w:rsidRPr="00C4419A">
        <w:rPr>
          <w:rFonts w:eastAsia="MS Mincho"/>
          <w:b/>
          <w:lang w:eastAsia="ja-JP"/>
        </w:rPr>
        <w:t>wins</w:t>
      </w:r>
      <w:r>
        <w:rPr>
          <w:rFonts w:eastAsia="MS Mincho"/>
          <w:lang w:eastAsia="ja-JP"/>
        </w:rPr>
        <w:t xml:space="preserve"> the game.</w:t>
      </w:r>
    </w:p>
    <w:p w14:paraId="76012AA5" w14:textId="75C96203" w:rsidR="00474F6F" w:rsidRDefault="00474F6F" w:rsidP="00474F6F">
      <w:pPr>
        <w:pStyle w:val="a9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Commands will be in the format </w:t>
      </w:r>
      <w:r w:rsidR="008C2506">
        <w:rPr>
          <w:rFonts w:eastAsia="MS Mincho"/>
          <w:lang w:eastAsia="ja-JP"/>
        </w:rPr>
        <w:t xml:space="preserve">of </w:t>
      </w:r>
      <w:r w:rsidRPr="003157A4">
        <w:rPr>
          <w:rFonts w:ascii="Consolas" w:eastAsia="MS Mincho" w:hAnsi="Consolas"/>
          <w:b/>
          <w:lang w:eastAsia="ja-JP"/>
        </w:rPr>
        <w:t>up</w:t>
      </w:r>
      <w:r>
        <w:rPr>
          <w:rFonts w:eastAsia="MS Mincho"/>
          <w:lang w:eastAsia="ja-JP"/>
        </w:rPr>
        <w:t xml:space="preserve">, </w:t>
      </w:r>
      <w:r w:rsidRPr="003157A4">
        <w:rPr>
          <w:rFonts w:ascii="Consolas" w:eastAsia="MS Mincho" w:hAnsi="Consolas"/>
          <w:b/>
          <w:lang w:eastAsia="ja-JP"/>
        </w:rPr>
        <w:t>down</w:t>
      </w:r>
      <w:r>
        <w:rPr>
          <w:rFonts w:eastAsia="MS Mincho"/>
          <w:lang w:eastAsia="ja-JP"/>
        </w:rPr>
        <w:t xml:space="preserve">, </w:t>
      </w:r>
      <w:r w:rsidRPr="003157A4">
        <w:rPr>
          <w:rFonts w:ascii="Consolas" w:eastAsia="MS Mincho" w:hAnsi="Consolas"/>
          <w:b/>
          <w:lang w:eastAsia="ja-JP"/>
        </w:rPr>
        <w:t>left</w:t>
      </w:r>
      <w:r>
        <w:rPr>
          <w:rFonts w:eastAsia="MS Mincho"/>
          <w:lang w:eastAsia="ja-JP"/>
        </w:rPr>
        <w:t xml:space="preserve"> or </w:t>
      </w:r>
      <w:r w:rsidRPr="003157A4">
        <w:rPr>
          <w:rFonts w:ascii="Consolas" w:eastAsia="MS Mincho" w:hAnsi="Consolas"/>
          <w:b/>
          <w:lang w:eastAsia="ja-JP"/>
        </w:rPr>
        <w:t>right</w:t>
      </w:r>
      <w:r>
        <w:rPr>
          <w:rFonts w:eastAsia="MS Mincho"/>
          <w:lang w:eastAsia="ja-JP"/>
        </w:rPr>
        <w:t>.</w:t>
      </w:r>
    </w:p>
    <w:p w14:paraId="25CDE3F2" w14:textId="77777777" w:rsidR="00636764" w:rsidRDefault="00636764" w:rsidP="00474F6F">
      <w:pPr>
        <w:pStyle w:val="a9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>There won't be a case where you bypass the finish while you are on a trap or a bonus.</w:t>
      </w:r>
    </w:p>
    <w:p w14:paraId="06419848" w14:textId="1BBEFF9D" w:rsidR="000042A4" w:rsidRDefault="000042A4" w:rsidP="00C913AD">
      <w:pPr>
        <w:pStyle w:val="a9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>A trap will never place you into a bonus</w:t>
      </w:r>
      <w:r w:rsidR="00B5306F">
        <w:rPr>
          <w:rFonts w:eastAsia="MS Mincho"/>
          <w:lang w:eastAsia="ja-JP"/>
        </w:rPr>
        <w:t xml:space="preserve"> or another trap</w:t>
      </w:r>
      <w:r>
        <w:rPr>
          <w:rFonts w:eastAsia="MS Mincho"/>
          <w:lang w:eastAsia="ja-JP"/>
        </w:rPr>
        <w:t xml:space="preserve"> and a bonus will never place you into a trap</w:t>
      </w:r>
      <w:r w:rsidR="00B5306F">
        <w:rPr>
          <w:rFonts w:eastAsia="MS Mincho"/>
          <w:lang w:eastAsia="ja-JP"/>
        </w:rPr>
        <w:t xml:space="preserve"> or another bonus</w:t>
      </w:r>
      <w:r>
        <w:rPr>
          <w:rFonts w:eastAsia="MS Mincho"/>
          <w:lang w:eastAsia="ja-JP"/>
        </w:rPr>
        <w:t>.</w:t>
      </w:r>
    </w:p>
    <w:p w14:paraId="69D945F8" w14:textId="0D60E009" w:rsidR="00474F6F" w:rsidRDefault="00474F6F" w:rsidP="003157A4">
      <w:pPr>
        <w:pStyle w:val="3"/>
        <w:spacing w:before="0" w:after="0"/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1775"/>
        <w:gridCol w:w="7118"/>
      </w:tblGrid>
      <w:tr w:rsidR="00474F6F" w:rsidRPr="00AF66DD" w14:paraId="17A58808" w14:textId="77777777" w:rsidTr="003157A4">
        <w:trPr>
          <w:trHeight w:val="22"/>
        </w:trPr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4F5E1947" w14:textId="77777777" w:rsidR="00474F6F" w:rsidRPr="00A62024" w:rsidRDefault="00474F6F" w:rsidP="00412687">
            <w:pPr>
              <w:spacing w:after="0" w:line="240" w:lineRule="auto"/>
              <w:jc w:val="center"/>
              <w:rPr>
                <w:rStyle w:val="a8"/>
              </w:rPr>
            </w:pPr>
            <w:r w:rsidRPr="00A62024">
              <w:rPr>
                <w:rStyle w:val="a8"/>
              </w:rPr>
              <w:t>Input</w:t>
            </w:r>
          </w:p>
        </w:tc>
        <w:tc>
          <w:tcPr>
            <w:tcW w:w="1775" w:type="dxa"/>
            <w:shd w:val="clear" w:color="auto" w:fill="D9D9D9" w:themeFill="background1" w:themeFillShade="D9"/>
            <w:vAlign w:val="center"/>
          </w:tcPr>
          <w:p w14:paraId="67FC9EFE" w14:textId="77777777" w:rsidR="00474F6F" w:rsidRPr="00A62024" w:rsidRDefault="00474F6F" w:rsidP="00412687">
            <w:pPr>
              <w:spacing w:after="0" w:line="240" w:lineRule="auto"/>
              <w:jc w:val="center"/>
              <w:rPr>
                <w:rStyle w:val="a8"/>
              </w:rPr>
            </w:pPr>
            <w:r w:rsidRPr="00A62024">
              <w:rPr>
                <w:rStyle w:val="a8"/>
              </w:rPr>
              <w:t>Output</w:t>
            </w:r>
          </w:p>
        </w:tc>
        <w:tc>
          <w:tcPr>
            <w:tcW w:w="7118" w:type="dxa"/>
            <w:shd w:val="clear" w:color="auto" w:fill="D9D9D9" w:themeFill="background1" w:themeFillShade="D9"/>
            <w:vAlign w:val="center"/>
          </w:tcPr>
          <w:p w14:paraId="616C6D2F" w14:textId="77777777" w:rsidR="00474F6F" w:rsidRPr="00A62024" w:rsidRDefault="00474F6F" w:rsidP="00412687">
            <w:pPr>
              <w:spacing w:after="0" w:line="240" w:lineRule="auto"/>
              <w:jc w:val="center"/>
              <w:rPr>
                <w:rStyle w:val="a8"/>
              </w:rPr>
            </w:pPr>
            <w:r w:rsidRPr="00A62024">
              <w:rPr>
                <w:rStyle w:val="a8"/>
              </w:rPr>
              <w:t>Comments</w:t>
            </w:r>
          </w:p>
        </w:tc>
      </w:tr>
      <w:tr w:rsidR="00474F6F" w:rsidRPr="00AF66DD" w14:paraId="64813240" w14:textId="77777777" w:rsidTr="003157A4">
        <w:trPr>
          <w:trHeight w:val="626"/>
        </w:trPr>
        <w:tc>
          <w:tcPr>
            <w:tcW w:w="1622" w:type="dxa"/>
          </w:tcPr>
          <w:p w14:paraId="44605A39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lastRenderedPageBreak/>
              <w:t>5</w:t>
            </w:r>
          </w:p>
          <w:p w14:paraId="3F7202D7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5</w:t>
            </w:r>
          </w:p>
          <w:p w14:paraId="13E3CC8C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----</w:t>
            </w:r>
          </w:p>
          <w:p w14:paraId="252AD38E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f---</w:t>
            </w:r>
          </w:p>
          <w:p w14:paraId="7702A701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B---</w:t>
            </w:r>
          </w:p>
          <w:p w14:paraId="3BCDC8F3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-T--</w:t>
            </w:r>
          </w:p>
          <w:p w14:paraId="60A2E838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F---</w:t>
            </w:r>
          </w:p>
          <w:p w14:paraId="64B3934B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down</w:t>
            </w:r>
          </w:p>
          <w:p w14:paraId="5826941D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right</w:t>
            </w:r>
          </w:p>
          <w:p w14:paraId="5B0CFDA4" w14:textId="77777777" w:rsidR="00474F6F" w:rsidRPr="00A62024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down</w:t>
            </w:r>
          </w:p>
        </w:tc>
        <w:tc>
          <w:tcPr>
            <w:tcW w:w="1775" w:type="dxa"/>
          </w:tcPr>
          <w:p w14:paraId="1C6B6601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Player won!</w:t>
            </w:r>
          </w:p>
          <w:p w14:paraId="5F34FDA4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----</w:t>
            </w:r>
          </w:p>
          <w:p w14:paraId="0EF36F26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----</w:t>
            </w:r>
          </w:p>
          <w:p w14:paraId="2BFBADDE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B---</w:t>
            </w:r>
          </w:p>
          <w:p w14:paraId="7149E5CD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-T--</w:t>
            </w:r>
          </w:p>
          <w:p w14:paraId="3B01E69B" w14:textId="77777777" w:rsidR="00474F6F" w:rsidRPr="00A62024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f---</w:t>
            </w:r>
          </w:p>
        </w:tc>
        <w:tc>
          <w:tcPr>
            <w:tcW w:w="7118" w:type="dxa"/>
          </w:tcPr>
          <w:p w14:paraId="52F888F9" w14:textId="77777777" w:rsidR="00474F6F" w:rsidRPr="003157A4" w:rsidRDefault="00474F6F" w:rsidP="00412687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57A4">
              <w:rPr>
                <w:rFonts w:cstheme="minorHAnsi"/>
                <w:noProof/>
              </w:rPr>
              <w:t xml:space="preserve">The first command is </w:t>
            </w:r>
            <w:r w:rsidR="00636F0A" w:rsidRPr="003157A4">
              <w:rPr>
                <w:rFonts w:cstheme="minorHAnsi"/>
                <w:b/>
                <w:noProof/>
              </w:rPr>
              <w:t xml:space="preserve">down </w:t>
            </w:r>
            <w:r w:rsidRPr="003157A4">
              <w:rPr>
                <w:rFonts w:cstheme="minorHAnsi"/>
                <w:noProof/>
              </w:rPr>
              <w:t xml:space="preserve">so </w:t>
            </w:r>
            <w:r w:rsidRPr="003157A4">
              <w:rPr>
                <w:rFonts w:cstheme="minorHAnsi"/>
                <w:b/>
                <w:noProof/>
              </w:rPr>
              <w:t>f</w:t>
            </w:r>
            <w:r w:rsidR="00636F0A" w:rsidRPr="003157A4">
              <w:rPr>
                <w:rFonts w:cstheme="minorHAnsi"/>
                <w:noProof/>
              </w:rPr>
              <w:t xml:space="preserve"> moves down. On turn 1, the player steps on a bonus and does an additional step. On turn 2, the player steps on a trap and goes a step back. </w:t>
            </w:r>
            <w:r w:rsidRPr="003157A4">
              <w:rPr>
                <w:rFonts w:cstheme="minorHAnsi"/>
                <w:noProof/>
              </w:rPr>
              <w:t>After each turn the field is:</w:t>
            </w:r>
          </w:p>
          <w:p w14:paraId="23AB88EF" w14:textId="77777777" w:rsidR="00474F6F" w:rsidRDefault="00636F0A" w:rsidP="0041268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1      2      3   </w:t>
            </w:r>
          </w:p>
          <w:p w14:paraId="06B0EF73" w14:textId="77777777" w:rsidR="00636F0A" w:rsidRPr="00636F0A" w:rsidRDefault="00636F0A" w:rsidP="00636F0A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----</w:t>
            </w:r>
            <w:r>
              <w:rPr>
                <w:rFonts w:ascii="Consolas" w:hAnsi="Consolas" w:cs="Consolas"/>
                <w:noProof/>
              </w:rPr>
              <w:t xml:space="preserve">  -----  -----</w:t>
            </w:r>
          </w:p>
          <w:p w14:paraId="4CDED236" w14:textId="77777777" w:rsidR="00636F0A" w:rsidRPr="00636F0A" w:rsidRDefault="00636F0A" w:rsidP="00636F0A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----</w:t>
            </w:r>
            <w:r>
              <w:rPr>
                <w:rFonts w:ascii="Consolas" w:hAnsi="Consolas" w:cs="Consolas"/>
                <w:noProof/>
              </w:rPr>
              <w:t xml:space="preserve">  -----  -----</w:t>
            </w:r>
          </w:p>
          <w:p w14:paraId="1B334DBE" w14:textId="77777777" w:rsidR="00636F0A" w:rsidRPr="00636F0A" w:rsidRDefault="00636F0A" w:rsidP="00636F0A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B---</w:t>
            </w:r>
            <w:r>
              <w:rPr>
                <w:rFonts w:ascii="Consolas" w:hAnsi="Consolas" w:cs="Consolas"/>
                <w:noProof/>
              </w:rPr>
              <w:t xml:space="preserve">  -B---  -B---</w:t>
            </w:r>
          </w:p>
          <w:p w14:paraId="1A3A299F" w14:textId="77777777" w:rsidR="00636F0A" w:rsidRPr="00636F0A" w:rsidRDefault="00636F0A" w:rsidP="00636F0A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fT--</w:t>
            </w:r>
            <w:r>
              <w:rPr>
                <w:rFonts w:ascii="Consolas" w:hAnsi="Consolas" w:cs="Consolas"/>
                <w:noProof/>
              </w:rPr>
              <w:t xml:space="preserve">  -fT--  --T--</w:t>
            </w:r>
          </w:p>
          <w:p w14:paraId="445B8A0F" w14:textId="77777777" w:rsidR="00636F0A" w:rsidRDefault="00636F0A" w:rsidP="00636F0A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F---</w:t>
            </w:r>
            <w:r>
              <w:rPr>
                <w:rFonts w:ascii="Consolas" w:hAnsi="Consolas" w:cs="Consolas"/>
                <w:noProof/>
              </w:rPr>
              <w:t xml:space="preserve">  -F---  -f---</w:t>
            </w:r>
          </w:p>
          <w:p w14:paraId="06CC3E5D" w14:textId="32EF81DA" w:rsidR="00474F6F" w:rsidRPr="003157A4" w:rsidRDefault="008C2506" w:rsidP="003270B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I</w:t>
            </w:r>
            <w:r w:rsidR="00636F0A" w:rsidRPr="003157A4">
              <w:rPr>
                <w:rFonts w:cstheme="minorHAnsi"/>
                <w:noProof/>
              </w:rPr>
              <w:t>n turn</w:t>
            </w:r>
            <w:r>
              <w:rPr>
                <w:rFonts w:cstheme="minorHAnsi"/>
                <w:noProof/>
              </w:rPr>
              <w:t>,</w:t>
            </w:r>
            <w:r w:rsidR="00636F0A" w:rsidRPr="003157A4">
              <w:rPr>
                <w:rFonts w:cstheme="minorHAnsi"/>
                <w:noProof/>
              </w:rPr>
              <w:t xml:space="preserve"> 3</w:t>
            </w:r>
            <w:r w:rsidR="00474F6F" w:rsidRPr="003157A4">
              <w:rPr>
                <w:rFonts w:cstheme="minorHAnsi"/>
                <w:noProof/>
              </w:rPr>
              <w:t xml:space="preserve"> </w:t>
            </w:r>
            <w:r w:rsidR="00474F6F" w:rsidRPr="003157A4">
              <w:rPr>
                <w:rFonts w:cstheme="minorHAnsi"/>
                <w:b/>
                <w:noProof/>
              </w:rPr>
              <w:t>f</w:t>
            </w:r>
            <w:r w:rsidR="00474F6F" w:rsidRPr="003157A4">
              <w:rPr>
                <w:rFonts w:cstheme="minorHAnsi"/>
                <w:noProof/>
              </w:rPr>
              <w:t xml:space="preserve"> </w:t>
            </w:r>
            <w:r w:rsidR="003270BA" w:rsidRPr="003157A4">
              <w:rPr>
                <w:rFonts w:cstheme="minorHAnsi"/>
                <w:noProof/>
              </w:rPr>
              <w:t>reaches the finish 'F' and wins the game.</w:t>
            </w:r>
          </w:p>
        </w:tc>
      </w:tr>
      <w:tr w:rsidR="00474F6F" w:rsidRPr="00AF66DD" w14:paraId="1547ECCB" w14:textId="77777777" w:rsidTr="003157A4">
        <w:trPr>
          <w:trHeight w:val="626"/>
        </w:trPr>
        <w:tc>
          <w:tcPr>
            <w:tcW w:w="1622" w:type="dxa"/>
          </w:tcPr>
          <w:p w14:paraId="4B71B17E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4</w:t>
            </w:r>
          </w:p>
          <w:p w14:paraId="63B30C5B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3</w:t>
            </w:r>
          </w:p>
          <w:p w14:paraId="66EDFA3D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----</w:t>
            </w:r>
          </w:p>
          <w:p w14:paraId="52A5E7AD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-f-B</w:t>
            </w:r>
          </w:p>
          <w:p w14:paraId="41B5B8CE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--T-</w:t>
            </w:r>
          </w:p>
          <w:p w14:paraId="737F9252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---F</w:t>
            </w:r>
          </w:p>
          <w:p w14:paraId="001D4BAE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up</w:t>
            </w:r>
          </w:p>
          <w:p w14:paraId="7EECF74C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up</w:t>
            </w:r>
          </w:p>
          <w:p w14:paraId="63D81B71" w14:textId="77777777" w:rsidR="00474F6F" w:rsidRPr="00A62024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1775" w:type="dxa"/>
          </w:tcPr>
          <w:p w14:paraId="74A19770" w14:textId="77777777" w:rsidR="004D09B2" w:rsidRPr="004D09B2" w:rsidRDefault="004D09B2" w:rsidP="004D09B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4D09B2">
              <w:rPr>
                <w:rFonts w:ascii="Consolas" w:hAnsi="Consolas" w:cs="Consolas"/>
                <w:noProof/>
              </w:rPr>
              <w:t>Player lost!</w:t>
            </w:r>
          </w:p>
          <w:p w14:paraId="763B9846" w14:textId="77777777" w:rsidR="004D09B2" w:rsidRPr="004D09B2" w:rsidRDefault="004D09B2" w:rsidP="004D09B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4D09B2">
              <w:rPr>
                <w:rFonts w:ascii="Consolas" w:hAnsi="Consolas" w:cs="Consolas"/>
                <w:noProof/>
              </w:rPr>
              <w:t>----</w:t>
            </w:r>
          </w:p>
          <w:p w14:paraId="674DA78B" w14:textId="77777777" w:rsidR="004D09B2" w:rsidRPr="004D09B2" w:rsidRDefault="004D09B2" w:rsidP="004D09B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4D09B2">
              <w:rPr>
                <w:rFonts w:ascii="Consolas" w:hAnsi="Consolas" w:cs="Consolas"/>
                <w:noProof/>
              </w:rPr>
              <w:t>---B</w:t>
            </w:r>
          </w:p>
          <w:p w14:paraId="292171EA" w14:textId="77777777" w:rsidR="004D09B2" w:rsidRPr="004D09B2" w:rsidRDefault="004D09B2" w:rsidP="004D09B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4D09B2">
              <w:rPr>
                <w:rFonts w:ascii="Consolas" w:hAnsi="Consolas" w:cs="Consolas"/>
                <w:noProof/>
              </w:rPr>
              <w:t>--T-</w:t>
            </w:r>
          </w:p>
          <w:p w14:paraId="031BDF80" w14:textId="77777777" w:rsidR="00474F6F" w:rsidRPr="00A62024" w:rsidRDefault="004D09B2" w:rsidP="004D09B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4D09B2">
              <w:rPr>
                <w:rFonts w:ascii="Consolas" w:hAnsi="Consolas" w:cs="Consolas"/>
                <w:noProof/>
              </w:rPr>
              <w:t>f--F</w:t>
            </w:r>
          </w:p>
        </w:tc>
        <w:tc>
          <w:tcPr>
            <w:tcW w:w="7118" w:type="dxa"/>
          </w:tcPr>
          <w:p w14:paraId="5F59DB88" w14:textId="27816E01" w:rsidR="00474F6F" w:rsidRPr="003157A4" w:rsidRDefault="00C4419A" w:rsidP="00412687">
            <w:pPr>
              <w:spacing w:after="0" w:line="240" w:lineRule="auto"/>
              <w:rPr>
                <w:rFonts w:cstheme="minorHAnsi"/>
                <w:noProof/>
              </w:rPr>
            </w:pPr>
            <w:r w:rsidRPr="003157A4">
              <w:rPr>
                <w:rFonts w:cstheme="minorHAnsi"/>
                <w:noProof/>
              </w:rPr>
              <w:t xml:space="preserve">The first command is </w:t>
            </w:r>
            <w:r w:rsidRPr="003157A4">
              <w:rPr>
                <w:rFonts w:cstheme="minorHAnsi"/>
                <w:b/>
                <w:noProof/>
              </w:rPr>
              <w:t>up</w:t>
            </w:r>
            <w:r w:rsidRPr="003157A4">
              <w:rPr>
                <w:rFonts w:cstheme="minorHAnsi"/>
                <w:noProof/>
              </w:rPr>
              <w:t xml:space="preserve"> so </w:t>
            </w:r>
            <w:r w:rsidRPr="003157A4">
              <w:rPr>
                <w:rFonts w:cstheme="minorHAnsi"/>
                <w:b/>
                <w:noProof/>
              </w:rPr>
              <w:t>f</w:t>
            </w:r>
            <w:r w:rsidRPr="003157A4">
              <w:rPr>
                <w:rFonts w:cstheme="minorHAnsi"/>
                <w:noProof/>
              </w:rPr>
              <w:t xml:space="preserve"> moves up and the new player position is </w:t>
            </w:r>
            <w:r w:rsidRPr="003157A4">
              <w:rPr>
                <w:rFonts w:cstheme="minorHAnsi"/>
                <w:b/>
                <w:noProof/>
              </w:rPr>
              <w:t>(0,1).</w:t>
            </w:r>
            <w:r w:rsidRPr="003157A4">
              <w:rPr>
                <w:rFonts w:cstheme="minorHAnsi"/>
                <w:noProof/>
              </w:rPr>
              <w:t xml:space="preserve"> The next command is </w:t>
            </w:r>
            <w:r w:rsidRPr="003157A4">
              <w:rPr>
                <w:rFonts w:cstheme="minorHAnsi"/>
                <w:b/>
                <w:noProof/>
              </w:rPr>
              <w:t>up</w:t>
            </w:r>
            <w:r w:rsidRPr="003157A4">
              <w:rPr>
                <w:rFonts w:cstheme="minorHAnsi"/>
                <w:noProof/>
              </w:rPr>
              <w:t xml:space="preserve"> again, so the player goes </w:t>
            </w:r>
            <w:r w:rsidRPr="003157A4">
              <w:rPr>
                <w:rFonts w:cstheme="minorHAnsi"/>
                <w:b/>
                <w:noProof/>
              </w:rPr>
              <w:t>out</w:t>
            </w:r>
            <w:r w:rsidRPr="003157A4">
              <w:rPr>
                <w:rFonts w:cstheme="minorHAnsi"/>
                <w:noProof/>
              </w:rPr>
              <w:t xml:space="preserve"> </w:t>
            </w:r>
            <w:r w:rsidRPr="003157A4">
              <w:rPr>
                <w:rFonts w:cstheme="minorHAnsi"/>
                <w:b/>
                <w:noProof/>
              </w:rPr>
              <w:t>of the matrix</w:t>
            </w:r>
            <w:r w:rsidRPr="003157A4">
              <w:rPr>
                <w:rFonts w:cstheme="minorHAnsi"/>
                <w:noProof/>
              </w:rPr>
              <w:t xml:space="preserve"> and </w:t>
            </w:r>
            <w:r w:rsidRPr="003157A4">
              <w:rPr>
                <w:rFonts w:cstheme="minorHAnsi"/>
                <w:b/>
                <w:noProof/>
              </w:rPr>
              <w:t xml:space="preserve">comes back from the other side at (3,1). </w:t>
            </w:r>
            <w:r w:rsidRPr="003157A4">
              <w:rPr>
                <w:rFonts w:cstheme="minorHAnsi"/>
                <w:noProof/>
              </w:rPr>
              <w:t xml:space="preserve">Then the command is </w:t>
            </w:r>
            <w:r w:rsidRPr="003157A4">
              <w:rPr>
                <w:rFonts w:cstheme="minorHAnsi"/>
                <w:b/>
                <w:noProof/>
              </w:rPr>
              <w:t>left</w:t>
            </w:r>
            <w:r w:rsidRPr="003157A4">
              <w:rPr>
                <w:rFonts w:cstheme="minorHAnsi"/>
                <w:noProof/>
              </w:rPr>
              <w:t xml:space="preserve">, so the end position is </w:t>
            </w:r>
            <w:r w:rsidRPr="003157A4">
              <w:rPr>
                <w:rFonts w:cstheme="minorHAnsi"/>
                <w:b/>
                <w:noProof/>
              </w:rPr>
              <w:t>(3,0)</w:t>
            </w:r>
            <w:r w:rsidRPr="003157A4">
              <w:rPr>
                <w:rFonts w:cstheme="minorHAnsi"/>
                <w:noProof/>
              </w:rPr>
              <w:t xml:space="preserve"> which is not the finish mark, so the </w:t>
            </w:r>
            <w:r w:rsidRPr="003157A4">
              <w:rPr>
                <w:rFonts w:cstheme="minorHAnsi"/>
                <w:b/>
                <w:noProof/>
              </w:rPr>
              <w:t>player has lost</w:t>
            </w:r>
            <w:r w:rsidRPr="003157A4">
              <w:rPr>
                <w:rFonts w:cstheme="minorHAnsi"/>
                <w:noProof/>
              </w:rPr>
              <w:t>.</w:t>
            </w:r>
          </w:p>
        </w:tc>
      </w:tr>
    </w:tbl>
    <w:p w14:paraId="0353DFF2" w14:textId="77777777" w:rsidR="00474F6F" w:rsidRPr="00B724CD" w:rsidRDefault="00474F6F" w:rsidP="00474F6F">
      <w:pPr>
        <w:jc w:val="both"/>
        <w:rPr>
          <w:lang w:val="en-GB"/>
        </w:rPr>
      </w:pPr>
    </w:p>
    <w:p w14:paraId="43C3033B" w14:textId="77777777" w:rsidR="00992C56" w:rsidRDefault="00992C56"/>
    <w:sectPr w:rsidR="00992C56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511B3" w14:textId="77777777" w:rsidR="00692E4C" w:rsidRDefault="00692E4C">
      <w:pPr>
        <w:spacing w:before="0" w:after="0" w:line="240" w:lineRule="auto"/>
      </w:pPr>
      <w:r>
        <w:separator/>
      </w:r>
    </w:p>
  </w:endnote>
  <w:endnote w:type="continuationSeparator" w:id="0">
    <w:p w14:paraId="35E4010C" w14:textId="77777777" w:rsidR="00692E4C" w:rsidRDefault="00692E4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9E170" w14:textId="77777777" w:rsidR="00E57CFD" w:rsidRDefault="00E57CFD" w:rsidP="00E57CFD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8AA4287" wp14:editId="16C721C4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25C253" w14:textId="77777777" w:rsidR="00E57CFD" w:rsidRPr="002C539D" w:rsidRDefault="00E57CFD" w:rsidP="00E57CFD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AA428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3B25C253" w14:textId="77777777" w:rsidR="00E57CFD" w:rsidRPr="002C539D" w:rsidRDefault="00E57CFD" w:rsidP="00E57CFD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067252E" wp14:editId="400A52C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29CCDBC" w14:textId="34D96B3B" w:rsidR="00E57CFD" w:rsidRPr="002C539D" w:rsidRDefault="00E57CFD" w:rsidP="00E57CFD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3157A4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448D6822" w14:textId="77777777" w:rsidR="00E57CFD" w:rsidRPr="00596AA5" w:rsidRDefault="00E57CFD" w:rsidP="00E57CF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E0BB16" wp14:editId="6B7639E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98E12F" wp14:editId="5103A8CE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6FD3C9" wp14:editId="211C7D8B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D0907D3" wp14:editId="3E7E0AAF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46CBE09" wp14:editId="5AC3064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D5D088" wp14:editId="53AD9DF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92CFAC" wp14:editId="0935CE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3B315B" wp14:editId="29E1734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0F86EA" wp14:editId="73B793F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067252E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29CCDBC" w14:textId="34D96B3B" w:rsidR="00E57CFD" w:rsidRPr="002C539D" w:rsidRDefault="00E57CFD" w:rsidP="00E57CFD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3157A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448D6822" w14:textId="77777777" w:rsidR="00E57CFD" w:rsidRPr="00596AA5" w:rsidRDefault="00E57CFD" w:rsidP="00E57CF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E0BB16" wp14:editId="6B7639E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98E12F" wp14:editId="5103A8CE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6FD3C9" wp14:editId="211C7D8B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D0907D3" wp14:editId="3E7E0AAF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46CBE09" wp14:editId="5AC3064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D5D088" wp14:editId="53AD9DF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92CFAC" wp14:editId="0935CE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3B315B" wp14:editId="29E1734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0F86EA" wp14:editId="73B793F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716092F" wp14:editId="536B44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51EFA8B" wp14:editId="207E9372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F4D6791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2EB33F0" wp14:editId="0434488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B4B6E8" w14:textId="45FAC88D" w:rsidR="00E57CFD" w:rsidRPr="00596AA5" w:rsidRDefault="00E57CFD" w:rsidP="00E57CFD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C250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C250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2EB33F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64B4B6E8" w14:textId="45FAC88D" w:rsidR="00E57CFD" w:rsidRPr="00596AA5" w:rsidRDefault="00E57CFD" w:rsidP="00E57CFD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C250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C250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08B87935" w14:textId="77777777" w:rsidR="00AB087E" w:rsidRPr="00377DD5" w:rsidRDefault="00000000" w:rsidP="00377DD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0EF31" w14:textId="77777777" w:rsidR="00692E4C" w:rsidRDefault="00692E4C">
      <w:pPr>
        <w:spacing w:before="0" w:after="0" w:line="240" w:lineRule="auto"/>
      </w:pPr>
      <w:r>
        <w:separator/>
      </w:r>
    </w:p>
  </w:footnote>
  <w:footnote w:type="continuationSeparator" w:id="0">
    <w:p w14:paraId="11E11CBB" w14:textId="77777777" w:rsidR="00692E4C" w:rsidRDefault="00692E4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696FE" w14:textId="77777777" w:rsidR="00AB087E" w:rsidRDefault="00000000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51212DA"/>
    <w:multiLevelType w:val="hybridMultilevel"/>
    <w:tmpl w:val="C5307E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93221755">
    <w:abstractNumId w:val="2"/>
  </w:num>
  <w:num w:numId="2" w16cid:durableId="1934167837">
    <w:abstractNumId w:val="0"/>
  </w:num>
  <w:num w:numId="3" w16cid:durableId="5585201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NDIxsrQwNDA0NzdU0lEKTi0uzszPAykwrAUA1APRMywAAAA="/>
  </w:docVars>
  <w:rsids>
    <w:rsidRoot w:val="00453998"/>
    <w:rsid w:val="000042A4"/>
    <w:rsid w:val="000B27D0"/>
    <w:rsid w:val="001135B6"/>
    <w:rsid w:val="002B0E6A"/>
    <w:rsid w:val="002B7E59"/>
    <w:rsid w:val="0030199B"/>
    <w:rsid w:val="003157A4"/>
    <w:rsid w:val="003270BA"/>
    <w:rsid w:val="00334483"/>
    <w:rsid w:val="00453998"/>
    <w:rsid w:val="00474F6F"/>
    <w:rsid w:val="004C77FB"/>
    <w:rsid w:val="004D09B2"/>
    <w:rsid w:val="00501815"/>
    <w:rsid w:val="00565B82"/>
    <w:rsid w:val="006347F5"/>
    <w:rsid w:val="00636764"/>
    <w:rsid w:val="00636F0A"/>
    <w:rsid w:val="00692E4C"/>
    <w:rsid w:val="0084042E"/>
    <w:rsid w:val="008C2506"/>
    <w:rsid w:val="008D12F9"/>
    <w:rsid w:val="008D420F"/>
    <w:rsid w:val="009133D1"/>
    <w:rsid w:val="00931F6F"/>
    <w:rsid w:val="0094173F"/>
    <w:rsid w:val="00992C56"/>
    <w:rsid w:val="009E6DC9"/>
    <w:rsid w:val="00A01AF0"/>
    <w:rsid w:val="00A27D45"/>
    <w:rsid w:val="00A561F8"/>
    <w:rsid w:val="00B405EC"/>
    <w:rsid w:val="00B5306F"/>
    <w:rsid w:val="00BE2CB5"/>
    <w:rsid w:val="00C03C6B"/>
    <w:rsid w:val="00C370D1"/>
    <w:rsid w:val="00C41256"/>
    <w:rsid w:val="00C4419A"/>
    <w:rsid w:val="00C913AD"/>
    <w:rsid w:val="00D2457B"/>
    <w:rsid w:val="00D40B35"/>
    <w:rsid w:val="00E2767B"/>
    <w:rsid w:val="00E57CFD"/>
    <w:rsid w:val="00ED0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842623"/>
  <w15:chartTrackingRefBased/>
  <w15:docId w15:val="{0928FC5A-E347-4809-BEEB-E7609526C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74F6F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474F6F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474F6F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474F6F"/>
    <w:rPr>
      <w:rFonts w:eastAsiaTheme="majorEastAsia" w:cstheme="majorBidi"/>
      <w:b/>
      <w:color w:val="642D08"/>
      <w:sz w:val="40"/>
      <w:szCs w:val="32"/>
    </w:rPr>
  </w:style>
  <w:style w:type="character" w:customStyle="1" w:styleId="30">
    <w:name w:val="Заглавие 3 Знак"/>
    <w:basedOn w:val="a0"/>
    <w:link w:val="3"/>
    <w:uiPriority w:val="9"/>
    <w:rsid w:val="00474F6F"/>
    <w:rPr>
      <w:rFonts w:eastAsiaTheme="majorEastAsia" w:cstheme="majorBidi"/>
      <w:b/>
      <w:color w:val="8F400B"/>
      <w:sz w:val="32"/>
      <w:szCs w:val="32"/>
    </w:rPr>
  </w:style>
  <w:style w:type="paragraph" w:styleId="a3">
    <w:name w:val="header"/>
    <w:basedOn w:val="a"/>
    <w:link w:val="a4"/>
    <w:uiPriority w:val="99"/>
    <w:unhideWhenUsed/>
    <w:rsid w:val="00474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474F6F"/>
  </w:style>
  <w:style w:type="paragraph" w:styleId="a5">
    <w:name w:val="footer"/>
    <w:basedOn w:val="a"/>
    <w:link w:val="a6"/>
    <w:uiPriority w:val="99"/>
    <w:unhideWhenUsed/>
    <w:rsid w:val="00474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474F6F"/>
  </w:style>
  <w:style w:type="character" w:styleId="a7">
    <w:name w:val="Hyperlink"/>
    <w:basedOn w:val="a0"/>
    <w:uiPriority w:val="99"/>
    <w:unhideWhenUsed/>
    <w:rsid w:val="00474F6F"/>
    <w:rPr>
      <w:color w:val="0563C1" w:themeColor="hyperlink"/>
      <w:u w:val="single"/>
    </w:rPr>
  </w:style>
  <w:style w:type="character" w:styleId="a8">
    <w:name w:val="Strong"/>
    <w:basedOn w:val="a0"/>
    <w:qFormat/>
    <w:rsid w:val="00474F6F"/>
    <w:rPr>
      <w:b/>
      <w:bCs/>
    </w:rPr>
  </w:style>
  <w:style w:type="paragraph" w:styleId="a9">
    <w:name w:val="List Paragraph"/>
    <w:basedOn w:val="a"/>
    <w:link w:val="aa"/>
    <w:uiPriority w:val="34"/>
    <w:qFormat/>
    <w:rsid w:val="00474F6F"/>
    <w:pPr>
      <w:ind w:left="720"/>
      <w:contextualSpacing/>
    </w:pPr>
  </w:style>
  <w:style w:type="character" w:customStyle="1" w:styleId="aa">
    <w:name w:val="Списък на абзаци Знак"/>
    <w:basedOn w:val="a0"/>
    <w:link w:val="a9"/>
    <w:uiPriority w:val="34"/>
    <w:qFormat/>
    <w:rsid w:val="00474F6F"/>
  </w:style>
  <w:style w:type="character" w:customStyle="1" w:styleId="tlid-translation">
    <w:name w:val="tlid-translation"/>
    <w:basedOn w:val="a0"/>
    <w:rsid w:val="00474F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40.png"/><Relationship Id="rId41" Type="http://schemas.openxmlformats.org/officeDocument/2006/relationships/image" Target="media/image12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</TotalTime>
  <Pages>2</Pages>
  <Words>558</Words>
  <Characters>2231</Characters>
  <Application>Microsoft Office Word</Application>
  <DocSecurity>0</DocSecurity>
  <Lines>82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/>
  <dc:creator>Rosen Rose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Yoana Yonkova</cp:lastModifiedBy>
  <cp:revision>23</cp:revision>
  <dcterms:created xsi:type="dcterms:W3CDTF">2020-01-08T07:50:00Z</dcterms:created>
  <dcterms:modified xsi:type="dcterms:W3CDTF">2023-05-09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eda2f43aef22535d7e14dc7c84c6f2103e1622ac52cc87903ba8d929202ab2</vt:lpwstr>
  </property>
</Properties>
</file>